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836FC" w14:textId="688013DE" w:rsidR="002440FF" w:rsidRDefault="007505C4" w:rsidP="001C2D1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4871D78" wp14:editId="136C510C">
                <wp:simplePos x="0" y="0"/>
                <wp:positionH relativeFrom="margin">
                  <wp:posOffset>3045460</wp:posOffset>
                </wp:positionH>
                <wp:positionV relativeFrom="paragraph">
                  <wp:posOffset>7362825</wp:posOffset>
                </wp:positionV>
                <wp:extent cx="2676525" cy="1404620"/>
                <wp:effectExtent l="0" t="0" r="9525" b="0"/>
                <wp:wrapSquare wrapText="bothSides"/>
                <wp:docPr id="6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71980" w14:textId="2F26798C" w:rsidR="007505C4" w:rsidRPr="007505C4" w:rsidRDefault="007505C4" w:rsidP="007505C4">
                            <w:pPr>
                              <w:pStyle w:val="Kop1"/>
                            </w:pPr>
                            <w:r w:rsidRPr="007505C4">
                              <w:t>Languages</w:t>
                            </w:r>
                          </w:p>
                          <w:p w14:paraId="5C087070" w14:textId="10E7C94C" w:rsidR="007505C4" w:rsidRDefault="007505C4" w:rsidP="007505C4">
                            <w:r w:rsidRPr="007505C4">
                              <w:t>Dutch (mother tongue)</w:t>
                            </w:r>
                          </w:p>
                          <w:p w14:paraId="27221D96" w14:textId="7F71F7F5" w:rsidR="007505C4" w:rsidRDefault="007505C4" w:rsidP="007505C4">
                            <w:r>
                              <w:t>English (fluent)</w:t>
                            </w:r>
                          </w:p>
                          <w:p w14:paraId="52425F53" w14:textId="2C6B9B13" w:rsidR="007505C4" w:rsidRPr="007505C4" w:rsidRDefault="007505C4" w:rsidP="007505C4">
                            <w:pPr>
                              <w:rPr>
                                <w:i/>
                                <w:iCs/>
                              </w:rPr>
                            </w:pPr>
                            <w:r>
                              <w:t>German (listening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871D78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margin-left:239.8pt;margin-top:579.75pt;width:210.7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" stroked="f">
                <v:textbox style="mso-fit-shape-to-text:t">
                  <w:txbxContent>
                    <w:p w14:paraId="4A471980" w14:textId="2F26798C" w:rsidR="007505C4" w:rsidRPr="007505C4" w:rsidRDefault="007505C4" w:rsidP="007505C4">
                      <w:pPr>
                        <w:pStyle w:val="Kop1"/>
                      </w:pPr>
                      <w:r w:rsidRPr="007505C4">
                        <w:t>Languages</w:t>
                      </w:r>
                    </w:p>
                    <w:p w14:paraId="5C087070" w14:textId="10E7C94C" w:rsidR="007505C4" w:rsidRDefault="007505C4" w:rsidP="007505C4">
                      <w:r w:rsidRPr="007505C4">
                        <w:t>Dutch (mother tongue)</w:t>
                      </w:r>
                    </w:p>
                    <w:p w14:paraId="27221D96" w14:textId="7F71F7F5" w:rsidR="007505C4" w:rsidRDefault="007505C4" w:rsidP="007505C4">
                      <w:r>
                        <w:t>English (fluent)</w:t>
                      </w:r>
                    </w:p>
                    <w:p w14:paraId="52425F53" w14:textId="2C6B9B13" w:rsidR="007505C4" w:rsidRPr="007505C4" w:rsidRDefault="007505C4" w:rsidP="007505C4">
                      <w:pPr>
                        <w:rPr>
                          <w:i/>
                          <w:iCs/>
                        </w:rPr>
                      </w:pPr>
                      <w:r>
                        <w:t>German (listening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2B4DE81" wp14:editId="3BE65F7F">
                <wp:simplePos x="0" y="0"/>
                <wp:positionH relativeFrom="margin">
                  <wp:posOffset>-635</wp:posOffset>
                </wp:positionH>
                <wp:positionV relativeFrom="paragraph">
                  <wp:posOffset>7362825</wp:posOffset>
                </wp:positionV>
                <wp:extent cx="2676525" cy="1404620"/>
                <wp:effectExtent l="0" t="0" r="9525" b="0"/>
                <wp:wrapSquare wrapText="bothSides"/>
                <wp:docPr id="5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74205" w14:textId="17D037DE" w:rsidR="00F9628A" w:rsidRPr="00546070" w:rsidRDefault="00F9628A" w:rsidP="00F9628A">
                            <w:pPr>
                              <w:pStyle w:val="Kop1"/>
                            </w:pPr>
                            <w:r w:rsidRPr="00546070">
                              <w:t xml:space="preserve">Programming </w:t>
                            </w:r>
                            <w:r w:rsidR="00546070" w:rsidRPr="00546070">
                              <w:t>Competencies</w:t>
                            </w:r>
                          </w:p>
                          <w:p w14:paraId="34D1DCC3" w14:textId="77777777" w:rsidR="007505C4" w:rsidRPr="00546070" w:rsidRDefault="007505C4" w:rsidP="00F9628A">
                            <w:pPr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t xml:space="preserve">Languages: </w:t>
                            </w:r>
                            <w:r w:rsidRPr="00546070">
                              <w:rPr>
                                <w:i/>
                                <w:iCs/>
                              </w:rPr>
                              <w:t xml:space="preserve">C#, Python3, Haxe, SQL, Java </w:t>
                            </w:r>
                          </w:p>
                          <w:p w14:paraId="781D620F" w14:textId="33C201F5" w:rsidR="00F9628A" w:rsidRPr="00546070" w:rsidRDefault="007505C4" w:rsidP="007505C4">
                            <w:pPr>
                              <w:ind w:firstLine="720"/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rPr>
                                <w:i/>
                                <w:iCs/>
                              </w:rPr>
                              <w:t>(basics HTML &amp; CSS)</w:t>
                            </w:r>
                          </w:p>
                          <w:p w14:paraId="2CE04BA0" w14:textId="77777777" w:rsidR="007505C4" w:rsidRPr="00546070" w:rsidRDefault="007505C4" w:rsidP="00F9628A">
                            <w:pPr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t xml:space="preserve">Environments: </w:t>
                            </w:r>
                            <w:r w:rsidRPr="00546070">
                              <w:rPr>
                                <w:i/>
                                <w:iCs/>
                              </w:rPr>
                              <w:t xml:space="preserve">Unity Engine, Android </w:t>
                            </w:r>
                          </w:p>
                          <w:p w14:paraId="6C33B975" w14:textId="0FEA5C36" w:rsidR="007505C4" w:rsidRPr="00546070" w:rsidRDefault="007505C4" w:rsidP="007505C4">
                            <w:pPr>
                              <w:ind w:firstLine="720"/>
                              <w:rPr>
                                <w:i/>
                                <w:iCs/>
                              </w:rPr>
                            </w:pPr>
                            <w:r w:rsidRPr="00546070">
                              <w:rPr>
                                <w:i/>
                                <w:iCs/>
                              </w:rPr>
                              <w:t>Studio, Visual St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B4DE81" id="_x0000_s1027" type="#_x0000_t202" style="position:absolute;margin-left:-.05pt;margin-top:579.75pt;width:210.7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" stroked="f">
                <v:textbox style="mso-fit-shape-to-text:t">
                  <w:txbxContent>
                    <w:p w14:paraId="3E474205" w14:textId="17D037DE" w:rsidR="00F9628A" w:rsidRPr="00546070" w:rsidRDefault="00F9628A" w:rsidP="00F9628A">
                      <w:pPr>
                        <w:pStyle w:val="Kop1"/>
                      </w:pPr>
                      <w:r w:rsidRPr="00546070">
                        <w:t xml:space="preserve">Programming </w:t>
                      </w:r>
                      <w:r w:rsidR="00546070" w:rsidRPr="00546070">
                        <w:t>Competencies</w:t>
                      </w:r>
                    </w:p>
                    <w:p w14:paraId="34D1DCC3" w14:textId="77777777" w:rsidR="007505C4" w:rsidRPr="00546070" w:rsidRDefault="007505C4" w:rsidP="00F9628A">
                      <w:pPr>
                        <w:rPr>
                          <w:i/>
                          <w:iCs/>
                        </w:rPr>
                      </w:pPr>
                      <w:r w:rsidRPr="00546070">
                        <w:t xml:space="preserve">Languages: </w:t>
                      </w:r>
                      <w:r w:rsidRPr="00546070">
                        <w:rPr>
                          <w:i/>
                          <w:iCs/>
                        </w:rPr>
                        <w:t xml:space="preserve">C#, Python3, Haxe, SQL, Java </w:t>
                      </w:r>
                    </w:p>
                    <w:p w14:paraId="781D620F" w14:textId="33C201F5" w:rsidR="00F9628A" w:rsidRPr="00546070" w:rsidRDefault="007505C4" w:rsidP="007505C4">
                      <w:pPr>
                        <w:ind w:firstLine="720"/>
                        <w:rPr>
                          <w:i/>
                          <w:iCs/>
                        </w:rPr>
                      </w:pPr>
                      <w:r w:rsidRPr="00546070">
                        <w:rPr>
                          <w:i/>
                          <w:iCs/>
                        </w:rPr>
                        <w:t>(basics HTML &amp; CSS)</w:t>
                      </w:r>
                    </w:p>
                    <w:p w14:paraId="2CE04BA0" w14:textId="77777777" w:rsidR="007505C4" w:rsidRPr="00546070" w:rsidRDefault="007505C4" w:rsidP="00F9628A">
                      <w:pPr>
                        <w:rPr>
                          <w:i/>
                          <w:iCs/>
                        </w:rPr>
                      </w:pPr>
                      <w:r w:rsidRPr="00546070">
                        <w:t xml:space="preserve">Environments: </w:t>
                      </w:r>
                      <w:r w:rsidRPr="00546070">
                        <w:rPr>
                          <w:i/>
                          <w:iCs/>
                        </w:rPr>
                        <w:t xml:space="preserve">Unity Engine, Android </w:t>
                      </w:r>
                    </w:p>
                    <w:p w14:paraId="6C33B975" w14:textId="0FEA5C36" w:rsidR="007505C4" w:rsidRPr="00546070" w:rsidRDefault="007505C4" w:rsidP="007505C4">
                      <w:pPr>
                        <w:ind w:firstLine="720"/>
                        <w:rPr>
                          <w:i/>
                          <w:iCs/>
                        </w:rPr>
                      </w:pPr>
                      <w:r w:rsidRPr="00546070">
                        <w:rPr>
                          <w:i/>
                          <w:iCs/>
                        </w:rPr>
                        <w:t>Studio, Visual Stud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8342A51" wp14:editId="60CF2590">
                <wp:simplePos x="0" y="0"/>
                <wp:positionH relativeFrom="margin">
                  <wp:posOffset>9525</wp:posOffset>
                </wp:positionH>
                <wp:positionV relativeFrom="paragraph">
                  <wp:posOffset>6329680</wp:posOffset>
                </wp:positionV>
                <wp:extent cx="5717540" cy="1143000"/>
                <wp:effectExtent l="0" t="0" r="0" b="0"/>
                <wp:wrapSquare wrapText="bothSides"/>
                <wp:docPr id="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0EF61" w14:textId="1DFCCC4F" w:rsidR="00D31AB2" w:rsidRPr="00D31AB2" w:rsidRDefault="00106F3C" w:rsidP="00D31AB2">
                            <w:pPr>
                              <w:pStyle w:val="Kop1"/>
                            </w:pPr>
                            <w:r>
                              <w:t>Recognitions</w:t>
                            </w:r>
                          </w:p>
                          <w:p w14:paraId="3904DD05" w14:textId="7C2102B0" w:rsidR="00D31AB2" w:rsidRDefault="00D31AB2" w:rsidP="00D31AB2">
                            <w:pPr>
                              <w:pStyle w:val="Kop2"/>
                            </w:pPr>
                            <w:r>
                              <w:t>Nominated for the CMD Thesis Award 2019</w:t>
                            </w:r>
                          </w:p>
                          <w:p w14:paraId="19710730" w14:textId="6A30025A" w:rsidR="00D31AB2" w:rsidRPr="00D31AB2" w:rsidRDefault="00D31AB2" w:rsidP="00D31AB2">
                            <w:r>
                              <w:t xml:space="preserve">The CMD thesis award is an award that is handed out </w:t>
                            </w:r>
                            <w:r w:rsidR="00363C0D">
                              <w:t xml:space="preserve">annually </w:t>
                            </w:r>
                            <w:r>
                              <w:t xml:space="preserve">to celebrate the best thesis written that year. Together with two other students I was nominated for this awar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42A51" id="_x0000_s1028" type="#_x0000_t202" style="position:absolute;margin-left:.75pt;margin-top:498.4pt;width:450.2pt;height:9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" filled="f" stroked="f">
                <v:textbox>
                  <w:txbxContent>
                    <w:p w14:paraId="7080EF61" w14:textId="1DFCCC4F" w:rsidR="00D31AB2" w:rsidRPr="00D31AB2" w:rsidRDefault="00106F3C" w:rsidP="00D31AB2">
                      <w:pPr>
                        <w:pStyle w:val="Kop1"/>
                      </w:pPr>
                      <w:r>
                        <w:t>Recognitions</w:t>
                      </w:r>
                    </w:p>
                    <w:p w14:paraId="3904DD05" w14:textId="7C2102B0" w:rsidR="00D31AB2" w:rsidRDefault="00D31AB2" w:rsidP="00D31AB2">
                      <w:pPr>
                        <w:pStyle w:val="Kop2"/>
                      </w:pPr>
                      <w:r>
                        <w:t>Nominated for the CMD Thesis Award 2019</w:t>
                      </w:r>
                    </w:p>
                    <w:p w14:paraId="19710730" w14:textId="6A30025A" w:rsidR="00D31AB2" w:rsidRPr="00D31AB2" w:rsidRDefault="00D31AB2" w:rsidP="00D31AB2">
                      <w:r>
                        <w:t xml:space="preserve">The CMD thesis award is an award that is handed out </w:t>
                      </w:r>
                      <w:r w:rsidR="00363C0D">
                        <w:t xml:space="preserve">annually </w:t>
                      </w:r>
                      <w:r>
                        <w:t xml:space="preserve">to celebrate the best thesis written that year. Together with two other students I was nominated for this award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52FB458" wp14:editId="4A4DE5F9">
                <wp:simplePos x="0" y="0"/>
                <wp:positionH relativeFrom="margin">
                  <wp:posOffset>0</wp:posOffset>
                </wp:positionH>
                <wp:positionV relativeFrom="paragraph">
                  <wp:posOffset>4114800</wp:posOffset>
                </wp:positionV>
                <wp:extent cx="5717540" cy="2266950"/>
                <wp:effectExtent l="0" t="0" r="0" b="0"/>
                <wp:wrapSquare wrapText="bothSides"/>
                <wp:docPr id="3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7540" cy="2266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DCAFE" w14:textId="01A5A034" w:rsidR="000A2C8F" w:rsidRPr="00176BDE" w:rsidRDefault="00176BDE" w:rsidP="000A2C8F">
                            <w:pPr>
                              <w:pStyle w:val="Kop1"/>
                            </w:pPr>
                            <w:r w:rsidRPr="00176BDE">
                              <w:t>Work Experience</w:t>
                            </w:r>
                          </w:p>
                          <w:p w14:paraId="49FFADF3" w14:textId="10802465" w:rsidR="00176BDE" w:rsidRDefault="00176BDE" w:rsidP="00176BDE">
                            <w:pPr>
                              <w:pStyle w:val="Kop2"/>
                            </w:pPr>
                            <w:r w:rsidRPr="00176BDE">
                              <w:t>Internship Game Developer at 8D Games</w:t>
                            </w:r>
                          </w:p>
                          <w:p w14:paraId="1F00FE2D" w14:textId="3AD380ED" w:rsidR="00205138" w:rsidRPr="00205138" w:rsidRDefault="00205138" w:rsidP="00205138">
                            <w:r>
                              <w:t>Period: 02</w:t>
                            </w:r>
                            <w:r w:rsidR="00D22ADC">
                              <w:t>-</w:t>
                            </w:r>
                            <w:r>
                              <w:t>2018 – 06-2018</w:t>
                            </w:r>
                          </w:p>
                          <w:p w14:paraId="39C07BCF" w14:textId="4D22A5D8" w:rsidR="00176BDE" w:rsidRDefault="00176BDE" w:rsidP="00176BDE">
                            <w:r w:rsidRPr="00176BDE">
                              <w:t>At 8D Games, I have taken part developing (programming) and designing game mechanics</w:t>
                            </w:r>
                            <w:r w:rsidR="003030E5">
                              <w:t xml:space="preserve"> using the Unity Engine</w:t>
                            </w:r>
                            <w:r w:rsidRPr="00176BDE">
                              <w:t xml:space="preserve">. Here I have moderated various brainstorm and playtest sessions, and translated the gathered results into clear tasks within the development team. </w:t>
                            </w:r>
                          </w:p>
                          <w:p w14:paraId="4B3531D4" w14:textId="5AC94D41" w:rsidR="00176BDE" w:rsidRDefault="00176BDE" w:rsidP="00176BDE">
                            <w:pPr>
                              <w:pStyle w:val="Kop2"/>
                            </w:pPr>
                            <w:r>
                              <w:t>D</w:t>
                            </w:r>
                            <w:r w:rsidR="00D6428A">
                              <w:t>i</w:t>
                            </w:r>
                            <w:r>
                              <w:t>verse Jobs at Hanze University of Applied Sciences, Groningen</w:t>
                            </w:r>
                          </w:p>
                          <w:p w14:paraId="6A16490A" w14:textId="50162FD2" w:rsidR="000A2C8F" w:rsidRPr="00176BDE" w:rsidRDefault="009F4153" w:rsidP="000A2C8F">
                            <w:r>
                              <w:t xml:space="preserve">Within Hanze, I have worked as student assistant in programming courses, developed educational programmes, and worked in </w:t>
                            </w:r>
                            <w:r w:rsidR="004C2DCF">
                              <w:t>the Makerspace</w:t>
                            </w:r>
                            <w:r w:rsidR="00E20CB9">
                              <w:t xml:space="preserve">, </w:t>
                            </w:r>
                            <w:r>
                              <w:t>Hanze</w:t>
                            </w:r>
                            <w:r w:rsidR="004C2DCF">
                              <w:t>’s</w:t>
                            </w:r>
                            <w:r>
                              <w:t xml:space="preserve"> workshop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FB458" id="_x0000_s1029" type="#_x0000_t202" style="position:absolute;margin-left:0;margin-top:324pt;width:450.2pt;height:178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" filled="f" stroked="f">
                <v:textbox>
                  <w:txbxContent>
                    <w:p w14:paraId="7DFDCAFE" w14:textId="01A5A034" w:rsidR="000A2C8F" w:rsidRPr="00176BDE" w:rsidRDefault="00176BDE" w:rsidP="000A2C8F">
                      <w:pPr>
                        <w:pStyle w:val="Kop1"/>
                      </w:pPr>
                      <w:r w:rsidRPr="00176BDE">
                        <w:t>Work Experience</w:t>
                      </w:r>
                    </w:p>
                    <w:p w14:paraId="49FFADF3" w14:textId="10802465" w:rsidR="00176BDE" w:rsidRDefault="00176BDE" w:rsidP="00176BDE">
                      <w:pPr>
                        <w:pStyle w:val="Kop2"/>
                      </w:pPr>
                      <w:r w:rsidRPr="00176BDE">
                        <w:t>Internship Game Developer at 8D Games</w:t>
                      </w:r>
                    </w:p>
                    <w:p w14:paraId="1F00FE2D" w14:textId="3AD380ED" w:rsidR="00205138" w:rsidRPr="00205138" w:rsidRDefault="00205138" w:rsidP="00205138">
                      <w:r>
                        <w:t>Period: 02</w:t>
                      </w:r>
                      <w:r w:rsidR="00D22ADC">
                        <w:t>-</w:t>
                      </w:r>
                      <w:r>
                        <w:t>2018 – 06-2018</w:t>
                      </w:r>
                    </w:p>
                    <w:p w14:paraId="39C07BCF" w14:textId="4D22A5D8" w:rsidR="00176BDE" w:rsidRDefault="00176BDE" w:rsidP="00176BDE">
                      <w:r w:rsidRPr="00176BDE">
                        <w:t>At 8D Games, I have taken part developing (programming) and designing game mechanics</w:t>
                      </w:r>
                      <w:r w:rsidR="003030E5">
                        <w:t xml:space="preserve"> using the Unity Engine</w:t>
                      </w:r>
                      <w:r w:rsidRPr="00176BDE">
                        <w:t xml:space="preserve">. Here I have moderated various brainstorm and playtest sessions, and translated the gathered results into clear tasks within the development team. </w:t>
                      </w:r>
                    </w:p>
                    <w:p w14:paraId="4B3531D4" w14:textId="5AC94D41" w:rsidR="00176BDE" w:rsidRDefault="00176BDE" w:rsidP="00176BDE">
                      <w:pPr>
                        <w:pStyle w:val="Kop2"/>
                      </w:pPr>
                      <w:r>
                        <w:t>D</w:t>
                      </w:r>
                      <w:r w:rsidR="00D6428A">
                        <w:t>i</w:t>
                      </w:r>
                      <w:r>
                        <w:t>verse Jobs at Hanze University of Applied Sciences, Groningen</w:t>
                      </w:r>
                    </w:p>
                    <w:p w14:paraId="6A16490A" w14:textId="50162FD2" w:rsidR="000A2C8F" w:rsidRPr="00176BDE" w:rsidRDefault="009F4153" w:rsidP="000A2C8F">
                      <w:r>
                        <w:t xml:space="preserve">Within Hanze, I have worked as student assistant in programming courses, developed educational programmes, and worked in </w:t>
                      </w:r>
                      <w:r w:rsidR="004C2DCF">
                        <w:t>the Makerspace</w:t>
                      </w:r>
                      <w:r w:rsidR="00E20CB9">
                        <w:t xml:space="preserve">, </w:t>
                      </w:r>
                      <w:r>
                        <w:t>Hanze</w:t>
                      </w:r>
                      <w:r w:rsidR="004C2DCF">
                        <w:t>’s</w:t>
                      </w:r>
                      <w:r>
                        <w:t xml:space="preserve"> workshop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9628A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1F79914" wp14:editId="04236C14">
                <wp:simplePos x="0" y="0"/>
                <wp:positionH relativeFrom="margin">
                  <wp:posOffset>19050</wp:posOffset>
                </wp:positionH>
                <wp:positionV relativeFrom="paragraph">
                  <wp:posOffset>1438275</wp:posOffset>
                </wp:positionV>
                <wp:extent cx="5708650" cy="2781300"/>
                <wp:effectExtent l="0" t="0" r="0" b="0"/>
                <wp:wrapSquare wrapText="bothSides"/>
                <wp:docPr id="2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8650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78066" w14:textId="77777777" w:rsidR="00593B18" w:rsidRPr="00C34F85" w:rsidRDefault="00C34F85" w:rsidP="00593B18">
                            <w:pPr>
                              <w:pStyle w:val="Kop1"/>
                            </w:pPr>
                            <w:r w:rsidRPr="00C34F85">
                              <w:t>Education</w:t>
                            </w:r>
                          </w:p>
                          <w:p w14:paraId="18058E37" w14:textId="69576BEF" w:rsidR="00593B18" w:rsidRDefault="00593B18" w:rsidP="00593B18">
                            <w:pPr>
                              <w:pStyle w:val="Kop2"/>
                            </w:pPr>
                            <w:r>
                              <w:t>MSc: Computing Science</w:t>
                            </w:r>
                          </w:p>
                          <w:p w14:paraId="667C4A8B" w14:textId="7BE3AA34" w:rsidR="00593B18" w:rsidRDefault="00593B18" w:rsidP="00593B18">
                            <w:r>
                              <w:t>Track: Software Engineering</w:t>
                            </w:r>
                          </w:p>
                          <w:p w14:paraId="68057EEE" w14:textId="68790C93" w:rsidR="00593B18" w:rsidRDefault="00593B18" w:rsidP="00593B18">
                            <w:r>
                              <w:t xml:space="preserve">Period: </w:t>
                            </w:r>
                            <w:r>
                              <w:t xml:space="preserve">09-2020 </w:t>
                            </w:r>
                            <w:r w:rsidR="00537957">
                              <w:t>–</w:t>
                            </w:r>
                            <w:r>
                              <w:t xml:space="preserve"> 06-2023</w:t>
                            </w:r>
                          </w:p>
                          <w:p w14:paraId="799CB4CF" w14:textId="6119E407" w:rsidR="00CB34A8" w:rsidRPr="00C34F85" w:rsidRDefault="00593B18" w:rsidP="00593B18">
                            <w:r>
                              <w:t>University: University of Groningen</w:t>
                            </w:r>
                            <w:r w:rsidR="0025033E">
                              <w:t>, NL</w:t>
                            </w:r>
                          </w:p>
                          <w:p w14:paraId="3B97B91A" w14:textId="18A5E6D1" w:rsidR="00CB34A8" w:rsidRDefault="006A01EF" w:rsidP="00FD1326">
                            <w:pPr>
                              <w:pStyle w:val="Kop2"/>
                            </w:pPr>
                            <w:r>
                              <w:t>BSc</w:t>
                            </w:r>
                            <w:r w:rsidR="00CB34A8" w:rsidRPr="00C34F85">
                              <w:t xml:space="preserve">: </w:t>
                            </w:r>
                            <w:r w:rsidR="00C34F85" w:rsidRPr="00C34F85">
                              <w:t>Communication</w:t>
                            </w:r>
                            <w:r w:rsidR="00CB34A8" w:rsidRPr="00C34F85">
                              <w:t xml:space="preserve"> &amp; Multimedia Design</w:t>
                            </w:r>
                          </w:p>
                          <w:p w14:paraId="2D5601F3" w14:textId="6867AA21" w:rsidR="00FA6DBD" w:rsidRDefault="00FA6DBD" w:rsidP="00FA6DBD">
                            <w:r>
                              <w:t>Major: Game Design &amp; Development</w:t>
                            </w:r>
                          </w:p>
                          <w:p w14:paraId="6BF6A700" w14:textId="683948F6" w:rsidR="00D31440" w:rsidRDefault="00D31440" w:rsidP="00FA6DBD">
                            <w:r>
                              <w:t>Minor: Applied Psychology</w:t>
                            </w:r>
                          </w:p>
                          <w:p w14:paraId="78B0EFE9" w14:textId="12A0D453" w:rsidR="00F9628A" w:rsidRPr="00FA6DBD" w:rsidRDefault="00F9628A" w:rsidP="00FA6DBD">
                            <w:r>
                              <w:t>Extracurricular Classes: Professional Skills (3x) &amp; Computer Science (9x)</w:t>
                            </w:r>
                          </w:p>
                          <w:p w14:paraId="0851C8D9" w14:textId="52DFAE93" w:rsidR="003B65F7" w:rsidRDefault="00C34F85" w:rsidP="00CB34A8">
                            <w:r w:rsidRPr="00C34F85">
                              <w:t>Period</w:t>
                            </w:r>
                            <w:r w:rsidR="00CB34A8" w:rsidRPr="00C34F85">
                              <w:t>: 09</w:t>
                            </w:r>
                            <w:r w:rsidR="00D22ADC">
                              <w:t>-</w:t>
                            </w:r>
                            <w:r w:rsidR="00CB34A8" w:rsidRPr="00C34F85">
                              <w:t xml:space="preserve">2015 – </w:t>
                            </w:r>
                            <w:r w:rsidR="003B65F7">
                              <w:t>06</w:t>
                            </w:r>
                            <w:r w:rsidR="00D22ADC">
                              <w:t>-</w:t>
                            </w:r>
                            <w:r w:rsidR="003B65F7">
                              <w:t>2020</w:t>
                            </w:r>
                            <w:r w:rsidR="005B7AA2">
                              <w:t xml:space="preserve"> </w:t>
                            </w:r>
                            <w:r w:rsidR="009D7A78">
                              <w:rPr>
                                <w:lang w:val="nl-NL"/>
                              </w:rPr>
                              <w:t xml:space="preserve">| </w:t>
                            </w:r>
                            <w:r w:rsidR="003B65F7">
                              <w:t>GPA: 7.</w:t>
                            </w:r>
                            <w:r w:rsidR="008A0FD1">
                              <w:t>9</w:t>
                            </w:r>
                            <w:r w:rsidR="003B65F7">
                              <w:t xml:space="preserve"> | Thesis Grade: 9.2</w:t>
                            </w:r>
                          </w:p>
                          <w:p w14:paraId="24B2F7D6" w14:textId="7E83BD06" w:rsidR="000A2C8F" w:rsidRPr="00C34F85" w:rsidRDefault="00C34F85" w:rsidP="00593B18">
                            <w:r>
                              <w:t>University</w:t>
                            </w:r>
                            <w:r w:rsidR="003826AE" w:rsidRPr="00C34F85">
                              <w:t xml:space="preserve">: </w:t>
                            </w:r>
                            <w:r>
                              <w:t xml:space="preserve">Hanze University of Applied Sciences, Groningen, N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79914" id="_x0000_s1030" type="#_x0000_t202" style="position:absolute;margin-left:1.5pt;margin-top:113.25pt;width:449.5pt;height:219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" filled="f" stroked="f">
                <v:textbox>
                  <w:txbxContent>
                    <w:p w14:paraId="1EF78066" w14:textId="77777777" w:rsidR="00593B18" w:rsidRPr="00C34F85" w:rsidRDefault="00C34F85" w:rsidP="00593B18">
                      <w:pPr>
                        <w:pStyle w:val="Kop1"/>
                      </w:pPr>
                      <w:r w:rsidRPr="00C34F85">
                        <w:t>Education</w:t>
                      </w:r>
                    </w:p>
                    <w:p w14:paraId="18058E37" w14:textId="69576BEF" w:rsidR="00593B18" w:rsidRDefault="00593B18" w:rsidP="00593B18">
                      <w:pPr>
                        <w:pStyle w:val="Kop2"/>
                      </w:pPr>
                      <w:r>
                        <w:t>MSc: Computing Science</w:t>
                      </w:r>
                    </w:p>
                    <w:p w14:paraId="667C4A8B" w14:textId="7BE3AA34" w:rsidR="00593B18" w:rsidRDefault="00593B18" w:rsidP="00593B18">
                      <w:r>
                        <w:t>Track: Software Engineering</w:t>
                      </w:r>
                    </w:p>
                    <w:p w14:paraId="68057EEE" w14:textId="68790C93" w:rsidR="00593B18" w:rsidRDefault="00593B18" w:rsidP="00593B18">
                      <w:r>
                        <w:t xml:space="preserve">Period: </w:t>
                      </w:r>
                      <w:r>
                        <w:t xml:space="preserve">09-2020 </w:t>
                      </w:r>
                      <w:r w:rsidR="00537957">
                        <w:t>–</w:t>
                      </w:r>
                      <w:r>
                        <w:t xml:space="preserve"> 06-2023</w:t>
                      </w:r>
                    </w:p>
                    <w:p w14:paraId="799CB4CF" w14:textId="6119E407" w:rsidR="00CB34A8" w:rsidRPr="00C34F85" w:rsidRDefault="00593B18" w:rsidP="00593B18">
                      <w:r>
                        <w:t>University: University of Groningen</w:t>
                      </w:r>
                      <w:r w:rsidR="0025033E">
                        <w:t>, NL</w:t>
                      </w:r>
                    </w:p>
                    <w:p w14:paraId="3B97B91A" w14:textId="18A5E6D1" w:rsidR="00CB34A8" w:rsidRDefault="006A01EF" w:rsidP="00FD1326">
                      <w:pPr>
                        <w:pStyle w:val="Kop2"/>
                      </w:pPr>
                      <w:r>
                        <w:t>BSc</w:t>
                      </w:r>
                      <w:r w:rsidR="00CB34A8" w:rsidRPr="00C34F85">
                        <w:t xml:space="preserve">: </w:t>
                      </w:r>
                      <w:r w:rsidR="00C34F85" w:rsidRPr="00C34F85">
                        <w:t>Communication</w:t>
                      </w:r>
                      <w:r w:rsidR="00CB34A8" w:rsidRPr="00C34F85">
                        <w:t xml:space="preserve"> &amp; Multimedia Design</w:t>
                      </w:r>
                    </w:p>
                    <w:p w14:paraId="2D5601F3" w14:textId="6867AA21" w:rsidR="00FA6DBD" w:rsidRDefault="00FA6DBD" w:rsidP="00FA6DBD">
                      <w:r>
                        <w:t>Major: Game Design &amp; Development</w:t>
                      </w:r>
                    </w:p>
                    <w:p w14:paraId="6BF6A700" w14:textId="683948F6" w:rsidR="00D31440" w:rsidRDefault="00D31440" w:rsidP="00FA6DBD">
                      <w:r>
                        <w:t>Minor: Applied Psychology</w:t>
                      </w:r>
                    </w:p>
                    <w:p w14:paraId="78B0EFE9" w14:textId="12A0D453" w:rsidR="00F9628A" w:rsidRPr="00FA6DBD" w:rsidRDefault="00F9628A" w:rsidP="00FA6DBD">
                      <w:r>
                        <w:t>Extracurricular Classes: Professional Skills (3x) &amp; Computer Science (9x)</w:t>
                      </w:r>
                    </w:p>
                    <w:p w14:paraId="0851C8D9" w14:textId="52DFAE93" w:rsidR="003B65F7" w:rsidRDefault="00C34F85" w:rsidP="00CB34A8">
                      <w:r w:rsidRPr="00C34F85">
                        <w:t>Period</w:t>
                      </w:r>
                      <w:r w:rsidR="00CB34A8" w:rsidRPr="00C34F85">
                        <w:t>: 09</w:t>
                      </w:r>
                      <w:r w:rsidR="00D22ADC">
                        <w:t>-</w:t>
                      </w:r>
                      <w:r w:rsidR="00CB34A8" w:rsidRPr="00C34F85">
                        <w:t xml:space="preserve">2015 – </w:t>
                      </w:r>
                      <w:r w:rsidR="003B65F7">
                        <w:t>06</w:t>
                      </w:r>
                      <w:r w:rsidR="00D22ADC">
                        <w:t>-</w:t>
                      </w:r>
                      <w:r w:rsidR="003B65F7">
                        <w:t>2020</w:t>
                      </w:r>
                      <w:r w:rsidR="005B7AA2">
                        <w:t xml:space="preserve"> </w:t>
                      </w:r>
                      <w:r w:rsidR="009D7A78">
                        <w:rPr>
                          <w:lang w:val="nl-NL"/>
                        </w:rPr>
                        <w:t xml:space="preserve">| </w:t>
                      </w:r>
                      <w:r w:rsidR="003B65F7">
                        <w:t>GPA: 7.</w:t>
                      </w:r>
                      <w:r w:rsidR="008A0FD1">
                        <w:t>9</w:t>
                      </w:r>
                      <w:r w:rsidR="003B65F7">
                        <w:t xml:space="preserve"> | Thesis Grade: 9.2</w:t>
                      </w:r>
                    </w:p>
                    <w:p w14:paraId="24B2F7D6" w14:textId="7E83BD06" w:rsidR="000A2C8F" w:rsidRPr="00C34F85" w:rsidRDefault="00C34F85" w:rsidP="00593B18">
                      <w:r>
                        <w:t>University</w:t>
                      </w:r>
                      <w:r w:rsidR="003826AE" w:rsidRPr="00C34F85">
                        <w:t xml:space="preserve">: </w:t>
                      </w:r>
                      <w:r>
                        <w:t xml:space="preserve">Hanze University of Applied Sciences, Groningen, NL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71F9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2EB44D" wp14:editId="514A8465">
                <wp:simplePos x="0" y="0"/>
                <wp:positionH relativeFrom="margin">
                  <wp:align>right</wp:align>
                </wp:positionH>
                <wp:positionV relativeFrom="paragraph">
                  <wp:posOffset>264</wp:posOffset>
                </wp:positionV>
                <wp:extent cx="4241800" cy="1526540"/>
                <wp:effectExtent l="0" t="0" r="6350" b="0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1800" cy="1526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95793" w14:textId="08ABA257" w:rsidR="00B4092D" w:rsidRPr="00AF1E02" w:rsidRDefault="00C34F85" w:rsidP="00A43459">
                            <w:pPr>
                              <w:pStyle w:val="Kop1"/>
                            </w:pPr>
                            <w:r w:rsidRPr="00AF1E02">
                              <w:t>Personal</w:t>
                            </w:r>
                            <w:r w:rsidR="00B4092D" w:rsidRPr="00AF1E02">
                              <w:t xml:space="preserve"> Info</w:t>
                            </w:r>
                          </w:p>
                          <w:p w14:paraId="79ACAD93" w14:textId="1C23AA08" w:rsidR="00CB34A8" w:rsidRDefault="00C34F85">
                            <w:r w:rsidRPr="00AF1E02">
                              <w:t>Name</w:t>
                            </w:r>
                            <w:r w:rsidR="00CB34A8" w:rsidRPr="00AF1E02">
                              <w:t>: Willem Meijer</w:t>
                            </w:r>
                            <w:r w:rsidR="0084194A" w:rsidRPr="00AF1E02">
                              <w:br/>
                            </w:r>
                            <w:r w:rsidRPr="00AF1E02">
                              <w:t xml:space="preserve">Date of </w:t>
                            </w:r>
                            <w:r w:rsidR="00AF1E02" w:rsidRPr="00AF1E02">
                              <w:t>Birth</w:t>
                            </w:r>
                            <w:r w:rsidR="00CB34A8" w:rsidRPr="00AF1E02">
                              <w:t>: 02</w:t>
                            </w:r>
                            <w:r w:rsidR="00C500A7">
                              <w:t>-</w:t>
                            </w:r>
                            <w:r w:rsidR="00CB34A8" w:rsidRPr="00AF1E02">
                              <w:t>02</w:t>
                            </w:r>
                            <w:r w:rsidR="00C500A7">
                              <w:t>-</w:t>
                            </w:r>
                            <w:r w:rsidR="00CB34A8" w:rsidRPr="00AF1E02">
                              <w:t>1998</w:t>
                            </w:r>
                          </w:p>
                          <w:p w14:paraId="2E00168D" w14:textId="2CE4F634" w:rsidR="00CB34A8" w:rsidRPr="00AF1E02" w:rsidRDefault="00330FFD" w:rsidP="00CB34A8">
                            <w:r>
                              <w:t>E-</w:t>
                            </w:r>
                            <w:r w:rsidR="00CB34A8" w:rsidRPr="00AF1E02">
                              <w:t xml:space="preserve">mail: </w:t>
                            </w:r>
                            <w:r w:rsidR="008A0FD1">
                              <w:t>me@wmeijer.com</w:t>
                            </w:r>
                          </w:p>
                          <w:p w14:paraId="02F4B8D0" w14:textId="3D64A0F6" w:rsidR="00CB34A8" w:rsidRPr="00AF1E02" w:rsidRDefault="00C34F85">
                            <w:r w:rsidRPr="00AF1E02">
                              <w:t>Phone</w:t>
                            </w:r>
                            <w:r w:rsidR="00CB34A8" w:rsidRPr="00AF1E02">
                              <w:t>: +316</w:t>
                            </w:r>
                            <w:r w:rsidR="007B0348">
                              <w:t xml:space="preserve"> </w:t>
                            </w:r>
                            <w:r w:rsidR="00CB34A8" w:rsidRPr="00AF1E02">
                              <w:t>5798</w:t>
                            </w:r>
                            <w:r w:rsidR="007B0348">
                              <w:t xml:space="preserve"> </w:t>
                            </w:r>
                            <w:r w:rsidR="00CB34A8" w:rsidRPr="00AF1E02">
                              <w:t xml:space="preserve">6939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EB44D" id="_x0000_s1031" type="#_x0000_t202" style="position:absolute;margin-left:282.8pt;margin-top:0;width:334pt;height:120.2pt;z-index:2516602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" stroked="f">
                <v:textbox>
                  <w:txbxContent>
                    <w:p w14:paraId="05995793" w14:textId="08ABA257" w:rsidR="00B4092D" w:rsidRPr="00AF1E02" w:rsidRDefault="00C34F85" w:rsidP="00A43459">
                      <w:pPr>
                        <w:pStyle w:val="Kop1"/>
                      </w:pPr>
                      <w:r w:rsidRPr="00AF1E02">
                        <w:t>Personal</w:t>
                      </w:r>
                      <w:r w:rsidR="00B4092D" w:rsidRPr="00AF1E02">
                        <w:t xml:space="preserve"> Info</w:t>
                      </w:r>
                    </w:p>
                    <w:p w14:paraId="79ACAD93" w14:textId="1C23AA08" w:rsidR="00CB34A8" w:rsidRDefault="00C34F85">
                      <w:r w:rsidRPr="00AF1E02">
                        <w:t>Name</w:t>
                      </w:r>
                      <w:r w:rsidR="00CB34A8" w:rsidRPr="00AF1E02">
                        <w:t>: Willem Meijer</w:t>
                      </w:r>
                      <w:r w:rsidR="0084194A" w:rsidRPr="00AF1E02">
                        <w:br/>
                      </w:r>
                      <w:r w:rsidRPr="00AF1E02">
                        <w:t xml:space="preserve">Date of </w:t>
                      </w:r>
                      <w:r w:rsidR="00AF1E02" w:rsidRPr="00AF1E02">
                        <w:t>Birth</w:t>
                      </w:r>
                      <w:r w:rsidR="00CB34A8" w:rsidRPr="00AF1E02">
                        <w:t>: 02</w:t>
                      </w:r>
                      <w:r w:rsidR="00C500A7">
                        <w:t>-</w:t>
                      </w:r>
                      <w:r w:rsidR="00CB34A8" w:rsidRPr="00AF1E02">
                        <w:t>02</w:t>
                      </w:r>
                      <w:r w:rsidR="00C500A7">
                        <w:t>-</w:t>
                      </w:r>
                      <w:r w:rsidR="00CB34A8" w:rsidRPr="00AF1E02">
                        <w:t>1998</w:t>
                      </w:r>
                    </w:p>
                    <w:p w14:paraId="2E00168D" w14:textId="2CE4F634" w:rsidR="00CB34A8" w:rsidRPr="00AF1E02" w:rsidRDefault="00330FFD" w:rsidP="00CB34A8">
                      <w:r>
                        <w:t>E-</w:t>
                      </w:r>
                      <w:r w:rsidR="00CB34A8" w:rsidRPr="00AF1E02">
                        <w:t xml:space="preserve">mail: </w:t>
                      </w:r>
                      <w:r w:rsidR="008A0FD1">
                        <w:t>me@wmeijer.com</w:t>
                      </w:r>
                    </w:p>
                    <w:p w14:paraId="02F4B8D0" w14:textId="3D64A0F6" w:rsidR="00CB34A8" w:rsidRPr="00AF1E02" w:rsidRDefault="00C34F85">
                      <w:r w:rsidRPr="00AF1E02">
                        <w:t>Phone</w:t>
                      </w:r>
                      <w:r w:rsidR="00CB34A8" w:rsidRPr="00AF1E02">
                        <w:t>: +316</w:t>
                      </w:r>
                      <w:r w:rsidR="007B0348">
                        <w:t xml:space="preserve"> </w:t>
                      </w:r>
                      <w:r w:rsidR="00CB34A8" w:rsidRPr="00AF1E02">
                        <w:t>5798</w:t>
                      </w:r>
                      <w:r w:rsidR="007B0348">
                        <w:t xml:space="preserve"> </w:t>
                      </w:r>
                      <w:r w:rsidR="00CB34A8" w:rsidRPr="00AF1E02">
                        <w:t xml:space="preserve">6939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71F9">
        <w:rPr>
          <w:noProof/>
        </w:rPr>
        <w:drawing>
          <wp:anchor distT="0" distB="0" distL="114300" distR="114300" simplePos="0" relativeHeight="251668480" behindDoc="0" locked="0" layoutInCell="1" allowOverlap="1" wp14:anchorId="63AAC2C8" wp14:editId="7F43DE1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431985" cy="1431985"/>
            <wp:effectExtent l="0" t="0" r="0" b="0"/>
            <wp:wrapNone/>
            <wp:docPr id="4" name="Afbeelding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beelding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411" cy="143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440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tamaran">
    <w:panose1 w:val="00000500000000000000"/>
    <w:charset w:val="00"/>
    <w:family w:val="auto"/>
    <w:pitch w:val="variable"/>
    <w:sig w:usb0="00100007" w:usb1="00000000" w:usb2="00000000" w:usb3="00000000" w:csb0="00000093" w:csb1="00000000"/>
  </w:font>
  <w:font w:name="Oswald">
    <w:panose1 w:val="00000500000000000000"/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wMDIxMzE2tTCzMDJV0lEKTi0uzszPAykwNKkFAM1SzjUtAAAA"/>
  </w:docVars>
  <w:rsids>
    <w:rsidRoot w:val="0092549D"/>
    <w:rsid w:val="000A2C8F"/>
    <w:rsid w:val="00106F3C"/>
    <w:rsid w:val="001445DA"/>
    <w:rsid w:val="0016503B"/>
    <w:rsid w:val="00176BDE"/>
    <w:rsid w:val="001C2D17"/>
    <w:rsid w:val="001C6B4A"/>
    <w:rsid w:val="00205138"/>
    <w:rsid w:val="002440FF"/>
    <w:rsid w:val="0025033E"/>
    <w:rsid w:val="00274C3B"/>
    <w:rsid w:val="002A5F85"/>
    <w:rsid w:val="003030E5"/>
    <w:rsid w:val="00330FFD"/>
    <w:rsid w:val="00363C0D"/>
    <w:rsid w:val="003826AE"/>
    <w:rsid w:val="003B65F7"/>
    <w:rsid w:val="004C2DCF"/>
    <w:rsid w:val="00510310"/>
    <w:rsid w:val="00525C14"/>
    <w:rsid w:val="00537957"/>
    <w:rsid w:val="00546070"/>
    <w:rsid w:val="00572715"/>
    <w:rsid w:val="00593B18"/>
    <w:rsid w:val="005A0582"/>
    <w:rsid w:val="005A1E03"/>
    <w:rsid w:val="005B7AA2"/>
    <w:rsid w:val="00641C34"/>
    <w:rsid w:val="006A01EF"/>
    <w:rsid w:val="006F2EE6"/>
    <w:rsid w:val="00703A59"/>
    <w:rsid w:val="007505C4"/>
    <w:rsid w:val="00774347"/>
    <w:rsid w:val="00775590"/>
    <w:rsid w:val="007771F9"/>
    <w:rsid w:val="007B0348"/>
    <w:rsid w:val="008126A3"/>
    <w:rsid w:val="0084194A"/>
    <w:rsid w:val="008A0FD1"/>
    <w:rsid w:val="0092549D"/>
    <w:rsid w:val="00926D75"/>
    <w:rsid w:val="009D7A78"/>
    <w:rsid w:val="009F4153"/>
    <w:rsid w:val="00A43459"/>
    <w:rsid w:val="00A54C84"/>
    <w:rsid w:val="00A86FF2"/>
    <w:rsid w:val="00AF1E02"/>
    <w:rsid w:val="00AF1F4B"/>
    <w:rsid w:val="00B33A87"/>
    <w:rsid w:val="00B4092D"/>
    <w:rsid w:val="00B82DB7"/>
    <w:rsid w:val="00BA2BFB"/>
    <w:rsid w:val="00C00BB1"/>
    <w:rsid w:val="00C34F85"/>
    <w:rsid w:val="00C36EB6"/>
    <w:rsid w:val="00C500A7"/>
    <w:rsid w:val="00CB34A8"/>
    <w:rsid w:val="00CD2C48"/>
    <w:rsid w:val="00D04828"/>
    <w:rsid w:val="00D22ADC"/>
    <w:rsid w:val="00D23A31"/>
    <w:rsid w:val="00D31440"/>
    <w:rsid w:val="00D31AB2"/>
    <w:rsid w:val="00D56421"/>
    <w:rsid w:val="00D6428A"/>
    <w:rsid w:val="00D71472"/>
    <w:rsid w:val="00DD200C"/>
    <w:rsid w:val="00DF7F54"/>
    <w:rsid w:val="00E20CB9"/>
    <w:rsid w:val="00E347A4"/>
    <w:rsid w:val="00E57F2B"/>
    <w:rsid w:val="00E9127E"/>
    <w:rsid w:val="00EA5E03"/>
    <w:rsid w:val="00ED75C8"/>
    <w:rsid w:val="00F20538"/>
    <w:rsid w:val="00F960F0"/>
    <w:rsid w:val="00F9628A"/>
    <w:rsid w:val="00FA6DBD"/>
    <w:rsid w:val="00FD1326"/>
    <w:rsid w:val="00FD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D692E"/>
  <w15:chartTrackingRefBased/>
  <w15:docId w15:val="{6936F1A0-E25E-46EC-A5F2-096A04882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A54C84"/>
    <w:pPr>
      <w:spacing w:after="0" w:line="240" w:lineRule="auto"/>
    </w:pPr>
    <w:rPr>
      <w:rFonts w:ascii="Catamaran" w:hAnsi="Catamaran"/>
    </w:rPr>
  </w:style>
  <w:style w:type="paragraph" w:styleId="Kop1">
    <w:name w:val="heading 1"/>
    <w:basedOn w:val="Standaard"/>
    <w:next w:val="Standaard"/>
    <w:link w:val="Kop1Char"/>
    <w:uiPriority w:val="9"/>
    <w:qFormat/>
    <w:rsid w:val="00BA2BFB"/>
    <w:pPr>
      <w:keepNext/>
      <w:keepLines/>
      <w:outlineLvl w:val="0"/>
    </w:pPr>
    <w:rPr>
      <w:rFonts w:ascii="Oswald" w:eastAsiaTheme="majorEastAsia" w:hAnsi="Oswald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4194A"/>
    <w:pPr>
      <w:keepNext/>
      <w:keepLines/>
      <w:spacing w:before="40"/>
      <w:outlineLvl w:val="1"/>
    </w:pPr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CB34A8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B34A8"/>
    <w:rPr>
      <w:color w:val="605E5C"/>
      <w:shd w:val="clear" w:color="auto" w:fill="E1DFDD"/>
    </w:rPr>
  </w:style>
  <w:style w:type="character" w:customStyle="1" w:styleId="Kop2Char">
    <w:name w:val="Kop 2 Char"/>
    <w:basedOn w:val="Standaardalinea-lettertype"/>
    <w:link w:val="Kop2"/>
    <w:uiPriority w:val="9"/>
    <w:rsid w:val="0084194A"/>
    <w:rPr>
      <w:rFonts w:ascii="Oswald" w:eastAsiaTheme="majorEastAsia" w:hAnsi="Oswald" w:cstheme="majorBidi"/>
      <w:color w:val="2F5496" w:themeColor="accent1" w:themeShade="BF"/>
      <w:sz w:val="26"/>
      <w:szCs w:val="26"/>
    </w:rPr>
  </w:style>
  <w:style w:type="character" w:customStyle="1" w:styleId="Kop1Char">
    <w:name w:val="Kop 1 Char"/>
    <w:basedOn w:val="Standaardalinea-lettertype"/>
    <w:link w:val="Kop1"/>
    <w:uiPriority w:val="9"/>
    <w:rsid w:val="00BA2BFB"/>
    <w:rPr>
      <w:rFonts w:ascii="Oswald" w:eastAsiaTheme="majorEastAsia" w:hAnsi="Oswald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17CCF2-15F8-4B45-80B8-AAA6955AB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jer W, Willem</dc:creator>
  <cp:keywords/>
  <dc:description/>
  <cp:lastModifiedBy>Meijer W, Willem</cp:lastModifiedBy>
  <cp:revision>83</cp:revision>
  <cp:lastPrinted>2020-05-25T09:39:00Z</cp:lastPrinted>
  <dcterms:created xsi:type="dcterms:W3CDTF">2019-03-27T21:30:00Z</dcterms:created>
  <dcterms:modified xsi:type="dcterms:W3CDTF">2020-05-25T09:42:00Z</dcterms:modified>
</cp:coreProperties>
</file>